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iktoriia hrydchyn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ktori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rydchyn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541Lotus ave skokie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ridchina.v9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1683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it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